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0C7AE9" w14:textId="77777777"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14:paraId="62D42744" w14:textId="77777777" w:rsidR="00CB68B2" w:rsidRDefault="00CB68B2" w:rsidP="00CB68B2">
      <w:pPr>
        <w:spacing w:after="0" w:line="240" w:lineRule="auto"/>
        <w:rPr>
          <w:b/>
        </w:rPr>
      </w:pPr>
    </w:p>
    <w:p w14:paraId="7FF347D2" w14:textId="77777777"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3317479D" w14:textId="77777777"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14:paraId="1F23237C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22151089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1D280BFF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24610044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3854073F" w14:textId="77777777"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0AA6CDDD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3C343FD2" w14:textId="77777777"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3B813F6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6869D2F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14:paraId="3ECE4BC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14:paraId="0B3EF907" w14:textId="77777777"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14:paraId="09E4373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13262EB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ADBDDA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14:paraId="1FD2429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6051007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1E8C4AE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07230A3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664BA89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14:paraId="7F8F5CB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39E459E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0859DE2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7AABE22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18DEF867" w14:textId="5126BB80" w:rsidR="00A47BB5" w:rsidRPr="00BF4196" w:rsidRDefault="00B40C63" w:rsidP="00B40C63">
      <w:pPr>
        <w:pBdr>
          <w:bottom w:val="dotted" w:sz="24" w:space="1" w:color="auto"/>
        </w:pBd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</w:t>
      </w:r>
    </w:p>
    <w:p w14:paraId="0B1F9962" w14:textId="77777777" w:rsidR="00A47BB5" w:rsidRDefault="00A47BB5" w:rsidP="00B40C63">
      <w:pPr>
        <w:spacing w:after="0" w:line="240" w:lineRule="auto"/>
        <w:rPr>
          <w:rFonts w:ascii="Times New Roman" w:hAnsi="Times New Roman" w:cs="Times New Roman"/>
        </w:rPr>
      </w:pPr>
    </w:p>
    <w:p w14:paraId="538A347E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6C66A1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6C66A1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>;</w:t>
      </w:r>
    </w:p>
    <w:p w14:paraId="780CA84D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 xml:space="preserve">class </w:t>
      </w:r>
      <w:proofErr w:type="gramStart"/>
      <w:r w:rsidRPr="006C66A1">
        <w:rPr>
          <w:rFonts w:ascii="Times New Roman" w:hAnsi="Times New Roman" w:cs="Times New Roman"/>
          <w:b/>
          <w:bCs/>
          <w:color w:val="FF0000"/>
        </w:rPr>
        <w:t>Pattern{</w:t>
      </w:r>
      <w:proofErr w:type="gramEnd"/>
    </w:p>
    <w:p w14:paraId="18A1982C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6C66A1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6C66A1">
        <w:rPr>
          <w:rFonts w:ascii="Times New Roman" w:hAnsi="Times New Roman" w:cs="Times New Roman"/>
          <w:b/>
          <w:bCs/>
          <w:color w:val="FF0000"/>
        </w:rPr>
        <w:t>String []</w:t>
      </w: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args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>)</w:t>
      </w:r>
    </w:p>
    <w:p w14:paraId="0A578FC1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>{</w:t>
      </w:r>
    </w:p>
    <w:p w14:paraId="5C328254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 xml:space="preserve">Scanner </w:t>
      </w: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sc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 xml:space="preserve"> = new </w:t>
      </w:r>
      <w:proofErr w:type="gramStart"/>
      <w:r w:rsidRPr="006C66A1">
        <w:rPr>
          <w:rFonts w:ascii="Times New Roman" w:hAnsi="Times New Roman" w:cs="Times New Roman"/>
          <w:b/>
          <w:bCs/>
          <w:color w:val="FF0000"/>
        </w:rPr>
        <w:t>Scanner(</w:t>
      </w:r>
      <w:proofErr w:type="gramEnd"/>
      <w:r w:rsidRPr="006C66A1">
        <w:rPr>
          <w:rFonts w:ascii="Times New Roman" w:hAnsi="Times New Roman" w:cs="Times New Roman"/>
          <w:b/>
          <w:bCs/>
          <w:color w:val="FF0000"/>
        </w:rPr>
        <w:t>System.in);</w:t>
      </w:r>
    </w:p>
    <w:p w14:paraId="18BEB898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>("enter a number");</w:t>
      </w:r>
    </w:p>
    <w:p w14:paraId="67BC5E28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 xml:space="preserve">int n = </w:t>
      </w:r>
      <w:proofErr w:type="spellStart"/>
      <w:proofErr w:type="gramStart"/>
      <w:r w:rsidRPr="006C66A1">
        <w:rPr>
          <w:rFonts w:ascii="Times New Roman" w:hAnsi="Times New Roman" w:cs="Times New Roman"/>
          <w:b/>
          <w:bCs/>
          <w:color w:val="FF0000"/>
        </w:rPr>
        <w:t>sc.nextInt</w:t>
      </w:r>
      <w:proofErr w:type="spellEnd"/>
      <w:proofErr w:type="gramEnd"/>
      <w:r w:rsidRPr="006C66A1">
        <w:rPr>
          <w:rFonts w:ascii="Times New Roman" w:hAnsi="Times New Roman" w:cs="Times New Roman"/>
          <w:b/>
          <w:bCs/>
          <w:color w:val="FF0000"/>
        </w:rPr>
        <w:t>();</w:t>
      </w:r>
    </w:p>
    <w:p w14:paraId="4075148D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6C66A1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6C66A1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 xml:space="preserve"> =1; </w:t>
      </w: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 xml:space="preserve">&lt;=n ; </w:t>
      </w: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>++)</w:t>
      </w:r>
    </w:p>
    <w:p w14:paraId="66A22DE7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>{</w:t>
      </w:r>
    </w:p>
    <w:p w14:paraId="76C7D819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6C66A1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6C66A1">
        <w:rPr>
          <w:rFonts w:ascii="Times New Roman" w:hAnsi="Times New Roman" w:cs="Times New Roman"/>
          <w:b/>
          <w:bCs/>
          <w:color w:val="FF0000"/>
        </w:rPr>
        <w:t>int j=1; j&lt;=</w:t>
      </w: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 xml:space="preserve"> ; </w:t>
      </w: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j++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>)</w:t>
      </w:r>
    </w:p>
    <w:p w14:paraId="6BBA2779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>{</w:t>
      </w:r>
    </w:p>
    <w:p w14:paraId="5F89387A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System.out.print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>("*");</w:t>
      </w:r>
    </w:p>
    <w:p w14:paraId="2E489356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>}</w:t>
      </w:r>
    </w:p>
    <w:p w14:paraId="31491D1D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6C66A1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6C66A1">
        <w:rPr>
          <w:rFonts w:ascii="Times New Roman" w:hAnsi="Times New Roman" w:cs="Times New Roman"/>
          <w:b/>
          <w:bCs/>
          <w:color w:val="FF0000"/>
        </w:rPr>
        <w:t>();</w:t>
      </w:r>
    </w:p>
    <w:p w14:paraId="5CEEB754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>}</w:t>
      </w:r>
    </w:p>
    <w:p w14:paraId="4CFBEA88" w14:textId="77777777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>}</w:t>
      </w:r>
    </w:p>
    <w:p w14:paraId="3EBA836F" w14:textId="77613526" w:rsidR="00A47BB5" w:rsidRPr="006C66A1" w:rsidRDefault="00A47BB5" w:rsidP="00A47BB5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C66A1">
        <w:rPr>
          <w:rFonts w:ascii="Times New Roman" w:hAnsi="Times New Roman" w:cs="Times New Roman"/>
          <w:b/>
          <w:bCs/>
          <w:color w:val="FF0000"/>
        </w:rPr>
        <w:t>}</w:t>
      </w:r>
    </w:p>
    <w:p w14:paraId="04678ECC" w14:textId="77777777" w:rsidR="00A47BB5" w:rsidRDefault="00A47BB5" w:rsidP="00B40C63">
      <w:pPr>
        <w:spacing w:after="0" w:line="240" w:lineRule="auto"/>
        <w:rPr>
          <w:rFonts w:ascii="Times New Roman" w:hAnsi="Times New Roman" w:cs="Times New Roman"/>
        </w:rPr>
      </w:pPr>
    </w:p>
    <w:p w14:paraId="62BDB75F" w14:textId="14510CDF" w:rsidR="00FC0071" w:rsidRPr="00BF4196" w:rsidRDefault="00FC0071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9175588" wp14:editId="6F3937AB">
            <wp:extent cx="4800600" cy="2895600"/>
            <wp:effectExtent l="0" t="0" r="0" b="0"/>
            <wp:docPr id="2067683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683219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C948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3AC08C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2. Remove Array Duplicates</w:t>
      </w:r>
    </w:p>
    <w:p w14:paraId="79DA26B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14:paraId="410B311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56607D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16483C9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C4A4DF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1, 2]</w:t>
      </w:r>
    </w:p>
    <w:p w14:paraId="799EE5E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</w:t>
      </w:r>
    </w:p>
    <w:p w14:paraId="5FE5FC6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0, 0, 1, 1, 2, 2, 3, 3]</w:t>
      </w:r>
    </w:p>
    <w:p w14:paraId="151195A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14:paraId="5EA7CA8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611EEE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14:paraId="59077E9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g.</w:t>
      </w:r>
    </w:p>
    <w:p w14:paraId="0F90632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13902D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32F085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E5FAC5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6763BBC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HelloWorld"</w:t>
      </w:r>
    </w:p>
    <w:p w14:paraId="7826CAD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14:paraId="0340208E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4E8C5130" w14:textId="77777777" w:rsidR="00EF1EAD" w:rsidRDefault="00EF1EAD" w:rsidP="00B40C63">
      <w:pPr>
        <w:spacing w:after="0" w:line="240" w:lineRule="auto"/>
        <w:rPr>
          <w:rFonts w:ascii="Times New Roman" w:hAnsi="Times New Roman" w:cs="Times New Roman"/>
        </w:rPr>
      </w:pPr>
    </w:p>
    <w:p w14:paraId="268E9340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;</w:t>
      </w:r>
    </w:p>
    <w:p w14:paraId="46B3B4CC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772BD8F0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class </w:t>
      </w:r>
      <w:proofErr w:type="spellStart"/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WhiteSpaceRomove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{</w:t>
      </w:r>
      <w:proofErr w:type="gramEnd"/>
    </w:p>
    <w:p w14:paraId="682E5F6E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 xml:space="preserve">String[]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args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)</w:t>
      </w:r>
    </w:p>
    <w:p w14:paraId="560FDCB2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>{</w:t>
      </w:r>
    </w:p>
    <w:p w14:paraId="39927B6C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 Scanner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sc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 xml:space="preserve"> = new </w:t>
      </w:r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Scanner(</w:t>
      </w:r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>System.in);</w:t>
      </w:r>
    </w:p>
    <w:p w14:paraId="4395A125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 String s = </w:t>
      </w:r>
      <w:proofErr w:type="spellStart"/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sc.nextLine</w:t>
      </w:r>
      <w:proofErr w:type="spellEnd"/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>();</w:t>
      </w:r>
    </w:p>
    <w:p w14:paraId="5E53EA25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/*  </w:t>
      </w:r>
    </w:p>
    <w:p w14:paraId="544A883F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 </w:t>
      </w:r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String[</w:t>
      </w:r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 xml:space="preserve">] strs =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s.split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(" ");</w:t>
      </w:r>
    </w:p>
    <w:p w14:paraId="4A59CDED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 String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ans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 xml:space="preserve"> = "";</w:t>
      </w:r>
    </w:p>
    <w:p w14:paraId="723DCC4B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 </w:t>
      </w:r>
    </w:p>
    <w:p w14:paraId="47D35939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lastRenderedPageBreak/>
        <w:t xml:space="preserve">  //String str = </w:t>
      </w:r>
      <w:proofErr w:type="spellStart"/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s.replaceAll</w:t>
      </w:r>
      <w:proofErr w:type="spellEnd"/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>(" ","");</w:t>
      </w:r>
    </w:p>
    <w:p w14:paraId="1212C2D7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//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("answer: "+str);</w:t>
      </w:r>
    </w:p>
    <w:p w14:paraId="74C9717E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("answer: "+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ans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);</w:t>
      </w:r>
    </w:p>
    <w:p w14:paraId="6F13E23C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>} */</w:t>
      </w:r>
    </w:p>
    <w:p w14:paraId="68DB148D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37B04FB2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 xml:space="preserve">StringBuilder result = new </w:t>
      </w:r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StringBuilder(</w:t>
      </w:r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>);</w:t>
      </w:r>
    </w:p>
    <w:p w14:paraId="01EE3DC7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 xml:space="preserve">=0; 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&lt;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s.length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();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++){</w:t>
      </w:r>
    </w:p>
    <w:p w14:paraId="2BC4B42A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ab/>
        <w:t>if(</w:t>
      </w:r>
      <w:proofErr w:type="spellStart"/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s.charAt</w:t>
      </w:r>
      <w:proofErr w:type="spellEnd"/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) != ' '){</w:t>
      </w:r>
    </w:p>
    <w:p w14:paraId="344083EE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ab/>
      </w:r>
      <w:r w:rsidRPr="00EF1EAD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proofErr w:type="gramStart"/>
      <w:r w:rsidRPr="00EF1EAD">
        <w:rPr>
          <w:rFonts w:ascii="Times New Roman" w:hAnsi="Times New Roman" w:cs="Times New Roman"/>
          <w:b/>
          <w:bCs/>
          <w:color w:val="FF0000"/>
        </w:rPr>
        <w:t>result.append</w:t>
      </w:r>
      <w:proofErr w:type="spellEnd"/>
      <w:proofErr w:type="gramEnd"/>
      <w:r w:rsidRPr="00EF1EAD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s.charAt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));</w:t>
      </w:r>
    </w:p>
    <w:p w14:paraId="2A1215AF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ab/>
        <w:t>}</w:t>
      </w:r>
    </w:p>
    <w:p w14:paraId="12D69459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>}</w:t>
      </w:r>
    </w:p>
    <w:p w14:paraId="4D05CF88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EF1EAD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EF1EAD">
        <w:rPr>
          <w:rFonts w:ascii="Times New Roman" w:hAnsi="Times New Roman" w:cs="Times New Roman"/>
          <w:b/>
          <w:bCs/>
          <w:color w:val="FF0000"/>
        </w:rPr>
        <w:t>(result);</w:t>
      </w:r>
    </w:p>
    <w:p w14:paraId="72F76CE5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19197AE4" w14:textId="77777777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>}</w:t>
      </w:r>
    </w:p>
    <w:p w14:paraId="1D1F974C" w14:textId="018C2D50" w:rsidR="00EF1EAD" w:rsidRPr="00EF1EAD" w:rsidRDefault="00EF1EAD" w:rsidP="00EF1EAD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EF1EAD">
        <w:rPr>
          <w:rFonts w:ascii="Times New Roman" w:hAnsi="Times New Roman" w:cs="Times New Roman"/>
          <w:b/>
          <w:bCs/>
          <w:color w:val="FF0000"/>
        </w:rPr>
        <w:t>}</w:t>
      </w:r>
    </w:p>
    <w:p w14:paraId="1A931978" w14:textId="77777777" w:rsidR="00550AAD" w:rsidRDefault="00550AAD" w:rsidP="00B40C63">
      <w:pPr>
        <w:spacing w:after="0" w:line="240" w:lineRule="auto"/>
        <w:rPr>
          <w:rFonts w:ascii="Times New Roman" w:hAnsi="Times New Roman" w:cs="Times New Roman"/>
        </w:rPr>
      </w:pPr>
    </w:p>
    <w:p w14:paraId="22EBC3A6" w14:textId="1EF4677E" w:rsidR="00550AAD" w:rsidRPr="00BF4196" w:rsidRDefault="00550AAD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1331143" wp14:editId="3F29EB91">
            <wp:extent cx="5895975" cy="1381125"/>
            <wp:effectExtent l="0" t="0" r="9525" b="9525"/>
            <wp:docPr id="1631281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28115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D8CA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47A9F5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4. Reverse a String</w:t>
      </w:r>
    </w:p>
    <w:p w14:paraId="2F3EC86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14:paraId="169C144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CC2CC5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5826430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EE6558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756B40A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olleh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2E9B499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14:paraId="1663DFE2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33C2F2EA" w14:textId="77777777" w:rsidR="000F54A6" w:rsidRDefault="000F54A6" w:rsidP="00B40C63">
      <w:pPr>
        <w:spacing w:after="0" w:line="240" w:lineRule="auto"/>
        <w:rPr>
          <w:rFonts w:ascii="Times New Roman" w:hAnsi="Times New Roman" w:cs="Times New Roman"/>
        </w:rPr>
      </w:pPr>
    </w:p>
    <w:p w14:paraId="2A16B161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;</w:t>
      </w:r>
    </w:p>
    <w:p w14:paraId="439FA8BC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5F190D9C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class </w:t>
      </w:r>
      <w:proofErr w:type="spellStart"/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ReverseString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{</w:t>
      </w:r>
      <w:proofErr w:type="gramEnd"/>
    </w:p>
    <w:p w14:paraId="5F2C074A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>String []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args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)</w:t>
      </w:r>
    </w:p>
    <w:p w14:paraId="3720981F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>{</w:t>
      </w:r>
    </w:p>
    <w:p w14:paraId="7878A8DC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Scanner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sc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 xml:space="preserve"> = new </w:t>
      </w:r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Scanner(</w:t>
      </w:r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>System.in);</w:t>
      </w:r>
    </w:p>
    <w:p w14:paraId="47F30AB0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String str = </w:t>
      </w:r>
      <w:proofErr w:type="spellStart"/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sc.nextLine</w:t>
      </w:r>
      <w:proofErr w:type="spellEnd"/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>();</w:t>
      </w:r>
    </w:p>
    <w:p w14:paraId="51EDEB10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String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 xml:space="preserve"> = "";</w:t>
      </w:r>
    </w:p>
    <w:p w14:paraId="2F5F9895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016D68D2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=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str.length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 xml:space="preserve">()-1 ;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 xml:space="preserve">&gt;=0;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--){</w:t>
      </w:r>
    </w:p>
    <w:p w14:paraId="5D5AE7DA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 xml:space="preserve">   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 xml:space="preserve"> += </w:t>
      </w:r>
      <w:proofErr w:type="spellStart"/>
      <w:proofErr w:type="gramStart"/>
      <w:r w:rsidRPr="009162EE">
        <w:rPr>
          <w:rFonts w:ascii="Times New Roman" w:hAnsi="Times New Roman" w:cs="Times New Roman"/>
          <w:b/>
          <w:bCs/>
          <w:color w:val="FF0000"/>
        </w:rPr>
        <w:t>str.charAt</w:t>
      </w:r>
      <w:proofErr w:type="spellEnd"/>
      <w:proofErr w:type="gramEnd"/>
      <w:r w:rsidRPr="009162EE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);</w:t>
      </w:r>
    </w:p>
    <w:p w14:paraId="037D6C71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>}</w:t>
      </w:r>
    </w:p>
    <w:p w14:paraId="7DB5EC9C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9162EE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9162EE">
        <w:rPr>
          <w:rFonts w:ascii="Times New Roman" w:hAnsi="Times New Roman" w:cs="Times New Roman"/>
          <w:b/>
          <w:bCs/>
          <w:color w:val="FF0000"/>
        </w:rPr>
        <w:t>);</w:t>
      </w:r>
    </w:p>
    <w:p w14:paraId="47431A67" w14:textId="77777777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>}</w:t>
      </w:r>
    </w:p>
    <w:p w14:paraId="350311EA" w14:textId="7458B376" w:rsidR="000F54A6" w:rsidRPr="009162EE" w:rsidRDefault="000F54A6" w:rsidP="000F54A6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9162EE">
        <w:rPr>
          <w:rFonts w:ascii="Times New Roman" w:hAnsi="Times New Roman" w:cs="Times New Roman"/>
          <w:b/>
          <w:bCs/>
          <w:color w:val="FF0000"/>
        </w:rPr>
        <w:t>}</w:t>
      </w:r>
    </w:p>
    <w:p w14:paraId="2B479713" w14:textId="77777777" w:rsidR="00925748" w:rsidRDefault="00925748" w:rsidP="00B40C63">
      <w:pPr>
        <w:spacing w:after="0" w:line="240" w:lineRule="auto"/>
        <w:rPr>
          <w:rFonts w:ascii="Times New Roman" w:hAnsi="Times New Roman" w:cs="Times New Roman"/>
        </w:rPr>
      </w:pPr>
    </w:p>
    <w:p w14:paraId="43529FB0" w14:textId="40F2CA1C" w:rsidR="00925748" w:rsidRPr="00BF4196" w:rsidRDefault="00925748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D4074C1" wp14:editId="6CCBEF1F">
            <wp:extent cx="5505450" cy="1419225"/>
            <wp:effectExtent l="0" t="0" r="0" b="9525"/>
            <wp:docPr id="10294121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41210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09E6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719528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14:paraId="417EA8C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14:paraId="331CCD0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2F35CD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D3E6EC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F2C1F0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14:paraId="3AAE666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14:paraId="4F9BF6C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14:paraId="2D571D51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14:paraId="1A0F846F" w14:textId="77777777" w:rsidR="00CA6FD4" w:rsidRDefault="00CA6FD4" w:rsidP="00B40C63">
      <w:pPr>
        <w:spacing w:after="0" w:line="240" w:lineRule="auto"/>
        <w:rPr>
          <w:rFonts w:ascii="Times New Roman" w:hAnsi="Times New Roman" w:cs="Times New Roman"/>
        </w:rPr>
      </w:pPr>
    </w:p>
    <w:p w14:paraId="13D87BAC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87685C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87685C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;</w:t>
      </w:r>
    </w:p>
    <w:p w14:paraId="730D2429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87685C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87685C">
        <w:rPr>
          <w:rFonts w:ascii="Times New Roman" w:hAnsi="Times New Roman" w:cs="Times New Roman"/>
          <w:b/>
          <w:bCs/>
          <w:color w:val="FF0000"/>
        </w:rPr>
        <w:t>.Arrays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;</w:t>
      </w:r>
    </w:p>
    <w:p w14:paraId="5A313F51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2E56DB2C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 xml:space="preserve">class </w:t>
      </w:r>
      <w:proofErr w:type="spellStart"/>
      <w:proofErr w:type="gramStart"/>
      <w:r w:rsidRPr="0087685C">
        <w:rPr>
          <w:rFonts w:ascii="Times New Roman" w:hAnsi="Times New Roman" w:cs="Times New Roman"/>
          <w:b/>
          <w:bCs/>
          <w:color w:val="FF0000"/>
        </w:rPr>
        <w:t>ReverseArray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{</w:t>
      </w:r>
      <w:proofErr w:type="gramEnd"/>
    </w:p>
    <w:p w14:paraId="5522EB2B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87685C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87685C">
        <w:rPr>
          <w:rFonts w:ascii="Times New Roman" w:hAnsi="Times New Roman" w:cs="Times New Roman"/>
          <w:b/>
          <w:bCs/>
          <w:color w:val="FF0000"/>
        </w:rPr>
        <w:t>String []</w:t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gs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){</w:t>
      </w:r>
    </w:p>
    <w:p w14:paraId="37A4B5B3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proofErr w:type="gramStart"/>
      <w:r w:rsidRPr="0087685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[</w:t>
      </w:r>
      <w:proofErr w:type="gramEnd"/>
      <w:r w:rsidRPr="0087685C">
        <w:rPr>
          <w:rFonts w:ascii="Times New Roman" w:hAnsi="Times New Roman" w:cs="Times New Roman"/>
          <w:b/>
          <w:bCs/>
          <w:color w:val="FF0000"/>
        </w:rPr>
        <w:t>] = {1,2,3,4};</w:t>
      </w:r>
    </w:p>
    <w:p w14:paraId="44DB6F24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ays.toString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));</w:t>
      </w:r>
    </w:p>
    <w:p w14:paraId="31438D1F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>int start =0;</w:t>
      </w:r>
    </w:p>
    <w:p w14:paraId="0789BE53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 xml:space="preserve">int end = </w:t>
      </w:r>
      <w:proofErr w:type="gramStart"/>
      <w:r w:rsidRPr="0087685C">
        <w:rPr>
          <w:rFonts w:ascii="Times New Roman" w:hAnsi="Times New Roman" w:cs="Times New Roman"/>
          <w:b/>
          <w:bCs/>
          <w:color w:val="FF0000"/>
        </w:rPr>
        <w:t>arr.length</w:t>
      </w:r>
      <w:proofErr w:type="gramEnd"/>
      <w:r w:rsidRPr="0087685C">
        <w:rPr>
          <w:rFonts w:ascii="Times New Roman" w:hAnsi="Times New Roman" w:cs="Times New Roman"/>
          <w:b/>
          <w:bCs/>
          <w:color w:val="FF0000"/>
        </w:rPr>
        <w:t>-1;</w:t>
      </w:r>
    </w:p>
    <w:p w14:paraId="4A572462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0C1BA037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87685C">
        <w:rPr>
          <w:rFonts w:ascii="Times New Roman" w:hAnsi="Times New Roman" w:cs="Times New Roman"/>
          <w:b/>
          <w:bCs/>
          <w:color w:val="FF0000"/>
        </w:rPr>
        <w:t>while(</w:t>
      </w:r>
      <w:proofErr w:type="gramEnd"/>
      <w:r w:rsidRPr="0087685C">
        <w:rPr>
          <w:rFonts w:ascii="Times New Roman" w:hAnsi="Times New Roman" w:cs="Times New Roman"/>
          <w:b/>
          <w:bCs/>
          <w:color w:val="FF0000"/>
        </w:rPr>
        <w:t>start &lt; end){</w:t>
      </w:r>
    </w:p>
    <w:p w14:paraId="1ADE24F1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ab/>
        <w:t xml:space="preserve">int temp = </w:t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[start];</w:t>
      </w:r>
    </w:p>
    <w:p w14:paraId="573BE58D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 xml:space="preserve">[start] = </w:t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[end];</w:t>
      </w:r>
    </w:p>
    <w:p w14:paraId="2FE22E50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[end] = temp;</w:t>
      </w:r>
    </w:p>
    <w:p w14:paraId="13176F9C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ab/>
      </w:r>
    </w:p>
    <w:p w14:paraId="05215E29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ab/>
        <w:t>start++;</w:t>
      </w:r>
    </w:p>
    <w:p w14:paraId="6C25FDFE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ab/>
        <w:t>end--;</w:t>
      </w:r>
    </w:p>
    <w:p w14:paraId="088DF4D5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>}</w:t>
      </w:r>
    </w:p>
    <w:p w14:paraId="48F65716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("reverse: "+</w:t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ays.toString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87685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87685C">
        <w:rPr>
          <w:rFonts w:ascii="Times New Roman" w:hAnsi="Times New Roman" w:cs="Times New Roman"/>
          <w:b/>
          <w:bCs/>
          <w:color w:val="FF0000"/>
        </w:rPr>
        <w:t>));</w:t>
      </w:r>
    </w:p>
    <w:p w14:paraId="2D77BA50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>}</w:t>
      </w:r>
    </w:p>
    <w:p w14:paraId="6533684D" w14:textId="77777777" w:rsidR="00CA6FD4" w:rsidRPr="0087685C" w:rsidRDefault="00CA6FD4" w:rsidP="00CA6FD4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87685C">
        <w:rPr>
          <w:rFonts w:ascii="Times New Roman" w:hAnsi="Times New Roman" w:cs="Times New Roman"/>
          <w:b/>
          <w:bCs/>
          <w:color w:val="FF0000"/>
        </w:rPr>
        <w:t>}</w:t>
      </w:r>
    </w:p>
    <w:p w14:paraId="10680BB0" w14:textId="77777777" w:rsidR="00CA6FD4" w:rsidRPr="00BF4196" w:rsidRDefault="00CA6FD4" w:rsidP="00B40C63">
      <w:pPr>
        <w:spacing w:after="0" w:line="240" w:lineRule="auto"/>
        <w:rPr>
          <w:rFonts w:ascii="Times New Roman" w:hAnsi="Times New Roman" w:cs="Times New Roman"/>
        </w:rPr>
      </w:pPr>
    </w:p>
    <w:p w14:paraId="020C6AEC" w14:textId="6C405F41" w:rsidR="00B40C63" w:rsidRPr="00CA6FD4" w:rsidRDefault="00CA6FD4" w:rsidP="00B40C6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>
        <w:rPr>
          <w:noProof/>
        </w:rPr>
        <w:drawing>
          <wp:inline distT="0" distB="0" distL="0" distR="0" wp14:anchorId="7C93302E" wp14:editId="35AC4062">
            <wp:extent cx="5257800" cy="647700"/>
            <wp:effectExtent l="0" t="0" r="0" b="0"/>
            <wp:docPr id="11822978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29782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6904D" w14:textId="77777777" w:rsidR="008B1148" w:rsidRDefault="008B1148" w:rsidP="00B40C63">
      <w:pPr>
        <w:spacing w:after="0" w:line="240" w:lineRule="auto"/>
        <w:rPr>
          <w:rFonts w:ascii="Times New Roman" w:hAnsi="Times New Roman" w:cs="Times New Roman"/>
        </w:rPr>
      </w:pPr>
    </w:p>
    <w:p w14:paraId="316E7F95" w14:textId="715B039D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14:paraId="7721322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14:paraId="4F8EB7E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132AEF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Test Cases:</w:t>
      </w:r>
    </w:p>
    <w:p w14:paraId="006F894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1F26E8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5C8786B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14:paraId="5648E77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14:paraId="45E47BCC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14:paraId="4EA117DE" w14:textId="77777777" w:rsidR="0095399B" w:rsidRDefault="0095399B" w:rsidP="00B40C63">
      <w:pPr>
        <w:spacing w:after="0" w:line="240" w:lineRule="auto"/>
        <w:rPr>
          <w:rFonts w:ascii="Times New Roman" w:hAnsi="Times New Roman" w:cs="Times New Roman"/>
        </w:rPr>
      </w:pPr>
    </w:p>
    <w:p w14:paraId="6CB47897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>;</w:t>
      </w:r>
    </w:p>
    <w:p w14:paraId="628331A3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java.io.*</w:t>
      </w:r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>;</w:t>
      </w:r>
    </w:p>
    <w:p w14:paraId="5E1432EC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47F2797A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public class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ReverseWord</w:t>
      </w:r>
      <w:proofErr w:type="spellEnd"/>
    </w:p>
    <w:p w14:paraId="3C2B0CD2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>{</w:t>
      </w:r>
    </w:p>
    <w:p w14:paraId="5A97A369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>// Method to reverse the order of words in a string</w:t>
      </w:r>
    </w:p>
    <w:p w14:paraId="0664EC28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static String </w:t>
      </w:r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reverse(</w:t>
      </w:r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>String s){</w:t>
      </w:r>
    </w:p>
    <w:p w14:paraId="68C47B6B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ab/>
      </w:r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String[</w:t>
      </w:r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 xml:space="preserve">] word =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s.split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>(" ");// Split the string into words</w:t>
      </w:r>
    </w:p>
    <w:p w14:paraId="54BF9D40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String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 xml:space="preserve"> =""; // Variable to store the reversed words</w:t>
      </w:r>
    </w:p>
    <w:p w14:paraId="560070DF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69F705EF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 xml:space="preserve"> = word.length-1 ;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 xml:space="preserve">&gt;=0 ;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>--)</w:t>
      </w:r>
    </w:p>
    <w:p w14:paraId="44AB8362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>{</w:t>
      </w:r>
    </w:p>
    <w:p w14:paraId="02DC0D1D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 xml:space="preserve"> += word[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>]; // Append each word to the result</w:t>
      </w:r>
    </w:p>
    <w:p w14:paraId="4EEFC217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    </w:t>
      </w:r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if(</w:t>
      </w:r>
      <w:proofErr w:type="spellStart"/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 xml:space="preserve"> != 0){</w:t>
      </w:r>
    </w:p>
    <w:p w14:paraId="5EF5BACE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ab/>
      </w:r>
      <w:r w:rsidRPr="002D01E9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 xml:space="preserve"> += " ";// Add space between words, but not after the last word</w:t>
      </w:r>
    </w:p>
    <w:p w14:paraId="140C6880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ab/>
        <w:t>}</w:t>
      </w:r>
    </w:p>
    <w:p w14:paraId="3B11AD0C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>}</w:t>
      </w:r>
    </w:p>
    <w:p w14:paraId="30288831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return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revstr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>;</w:t>
      </w:r>
    </w:p>
    <w:p w14:paraId="1DFD89AF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>}</w:t>
      </w:r>
    </w:p>
    <w:p w14:paraId="2297B5CC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312627EE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 xml:space="preserve">String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srgd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>[]){</w:t>
      </w:r>
    </w:p>
    <w:p w14:paraId="1FD6A09E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Scanner </w:t>
      </w: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sc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 xml:space="preserve"> = new </w:t>
      </w:r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Scanner(</w:t>
      </w:r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>System.in);</w:t>
      </w:r>
    </w:p>
    <w:p w14:paraId="07DC87FF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 xml:space="preserve">String str = </w:t>
      </w:r>
      <w:proofErr w:type="spellStart"/>
      <w:proofErr w:type="gramStart"/>
      <w:r w:rsidRPr="002D01E9">
        <w:rPr>
          <w:rFonts w:ascii="Times New Roman" w:hAnsi="Times New Roman" w:cs="Times New Roman"/>
          <w:b/>
          <w:bCs/>
          <w:color w:val="FF0000"/>
        </w:rPr>
        <w:t>sc.nextLine</w:t>
      </w:r>
      <w:proofErr w:type="spellEnd"/>
      <w:proofErr w:type="gramEnd"/>
      <w:r w:rsidRPr="002D01E9">
        <w:rPr>
          <w:rFonts w:ascii="Times New Roman" w:hAnsi="Times New Roman" w:cs="Times New Roman"/>
          <w:b/>
          <w:bCs/>
          <w:color w:val="FF0000"/>
        </w:rPr>
        <w:t>();</w:t>
      </w:r>
    </w:p>
    <w:p w14:paraId="3259F6C3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2D01E9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2D01E9">
        <w:rPr>
          <w:rFonts w:ascii="Times New Roman" w:hAnsi="Times New Roman" w:cs="Times New Roman"/>
          <w:b/>
          <w:bCs/>
          <w:color w:val="FF0000"/>
        </w:rPr>
        <w:t>("reverse string: "+ reverse(str));</w:t>
      </w:r>
    </w:p>
    <w:p w14:paraId="405C685D" w14:textId="77777777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>}</w:t>
      </w:r>
    </w:p>
    <w:p w14:paraId="26F18579" w14:textId="341C833D" w:rsidR="002D01E9" w:rsidRPr="002D01E9" w:rsidRDefault="002D01E9" w:rsidP="002D01E9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2D01E9">
        <w:rPr>
          <w:rFonts w:ascii="Times New Roman" w:hAnsi="Times New Roman" w:cs="Times New Roman"/>
          <w:b/>
          <w:bCs/>
          <w:color w:val="FF0000"/>
        </w:rPr>
        <w:t>}</w:t>
      </w:r>
    </w:p>
    <w:p w14:paraId="2BE2E6E5" w14:textId="77777777" w:rsidR="002D01E9" w:rsidRDefault="002D01E9" w:rsidP="00B40C63">
      <w:pPr>
        <w:spacing w:after="0" w:line="240" w:lineRule="auto"/>
        <w:rPr>
          <w:rFonts w:ascii="Times New Roman" w:hAnsi="Times New Roman" w:cs="Times New Roman"/>
        </w:rPr>
      </w:pPr>
    </w:p>
    <w:p w14:paraId="267725D6" w14:textId="31049BFA" w:rsidR="0095399B" w:rsidRPr="00BF4196" w:rsidRDefault="0095399B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8E094DF" wp14:editId="7ABBFAB0">
            <wp:extent cx="5210175" cy="685800"/>
            <wp:effectExtent l="0" t="0" r="9525" b="0"/>
            <wp:docPr id="1904966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9663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E2A7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25FB32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14:paraId="6C69BC0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number.</w:t>
      </w:r>
    </w:p>
    <w:p w14:paraId="2F5F745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BFE398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62F2557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5C5E3F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14:paraId="13C8435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14:paraId="04CD3A8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14:paraId="504BFF0D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-6789</w:t>
      </w:r>
    </w:p>
    <w:p w14:paraId="4B132448" w14:textId="77777777" w:rsidR="009C64CD" w:rsidRDefault="009C64CD" w:rsidP="00B40C63">
      <w:pPr>
        <w:spacing w:after="0" w:line="240" w:lineRule="auto"/>
        <w:rPr>
          <w:rFonts w:ascii="Times New Roman" w:hAnsi="Times New Roman" w:cs="Times New Roman"/>
        </w:rPr>
      </w:pPr>
    </w:p>
    <w:p w14:paraId="0DB29412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import </w:t>
      </w:r>
      <w:proofErr w:type="spellStart"/>
      <w:proofErr w:type="gramStart"/>
      <w:r w:rsidRPr="008B1BF8">
        <w:rPr>
          <w:rFonts w:ascii="Times New Roman" w:hAnsi="Times New Roman" w:cs="Times New Roman"/>
          <w:color w:val="FF0000"/>
        </w:rPr>
        <w:t>java.util</w:t>
      </w:r>
      <w:proofErr w:type="gramEnd"/>
      <w:r w:rsidRPr="008B1BF8">
        <w:rPr>
          <w:rFonts w:ascii="Times New Roman" w:hAnsi="Times New Roman" w:cs="Times New Roman"/>
          <w:color w:val="FF0000"/>
        </w:rPr>
        <w:t>.Scanner</w:t>
      </w:r>
      <w:proofErr w:type="spellEnd"/>
      <w:r w:rsidRPr="008B1BF8">
        <w:rPr>
          <w:rFonts w:ascii="Times New Roman" w:hAnsi="Times New Roman" w:cs="Times New Roman"/>
          <w:color w:val="FF0000"/>
        </w:rPr>
        <w:t>;</w:t>
      </w:r>
    </w:p>
    <w:p w14:paraId="16E73DF3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40404AB9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class </w:t>
      </w:r>
      <w:proofErr w:type="spellStart"/>
      <w:proofErr w:type="gramStart"/>
      <w:r w:rsidRPr="008B1BF8">
        <w:rPr>
          <w:rFonts w:ascii="Times New Roman" w:hAnsi="Times New Roman" w:cs="Times New Roman"/>
          <w:color w:val="FF0000"/>
        </w:rPr>
        <w:t>ReverseNumber</w:t>
      </w:r>
      <w:proofErr w:type="spellEnd"/>
      <w:r w:rsidRPr="008B1BF8">
        <w:rPr>
          <w:rFonts w:ascii="Times New Roman" w:hAnsi="Times New Roman" w:cs="Times New Roman"/>
          <w:color w:val="FF0000"/>
        </w:rPr>
        <w:t>{</w:t>
      </w:r>
      <w:proofErr w:type="gramEnd"/>
    </w:p>
    <w:p w14:paraId="7D7F84ED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public static void </w:t>
      </w:r>
      <w:proofErr w:type="gramStart"/>
      <w:r w:rsidRPr="008B1BF8">
        <w:rPr>
          <w:rFonts w:ascii="Times New Roman" w:hAnsi="Times New Roman" w:cs="Times New Roman"/>
          <w:color w:val="FF0000"/>
        </w:rPr>
        <w:t>main(</w:t>
      </w:r>
      <w:proofErr w:type="gramEnd"/>
      <w:r w:rsidRPr="008B1BF8">
        <w:rPr>
          <w:rFonts w:ascii="Times New Roman" w:hAnsi="Times New Roman" w:cs="Times New Roman"/>
          <w:color w:val="FF0000"/>
        </w:rPr>
        <w:t xml:space="preserve">String </w:t>
      </w:r>
      <w:proofErr w:type="spellStart"/>
      <w:r w:rsidRPr="008B1BF8">
        <w:rPr>
          <w:rFonts w:ascii="Times New Roman" w:hAnsi="Times New Roman" w:cs="Times New Roman"/>
          <w:color w:val="FF0000"/>
        </w:rPr>
        <w:t>args</w:t>
      </w:r>
      <w:proofErr w:type="spellEnd"/>
      <w:r w:rsidRPr="008B1BF8">
        <w:rPr>
          <w:rFonts w:ascii="Times New Roman" w:hAnsi="Times New Roman" w:cs="Times New Roman"/>
          <w:color w:val="FF0000"/>
        </w:rPr>
        <w:t>[]){</w:t>
      </w:r>
    </w:p>
    <w:p w14:paraId="201B839E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Scanner </w:t>
      </w:r>
      <w:proofErr w:type="spellStart"/>
      <w:r w:rsidRPr="008B1BF8">
        <w:rPr>
          <w:rFonts w:ascii="Times New Roman" w:hAnsi="Times New Roman" w:cs="Times New Roman"/>
          <w:color w:val="FF0000"/>
        </w:rPr>
        <w:t>sc</w:t>
      </w:r>
      <w:proofErr w:type="spellEnd"/>
      <w:r w:rsidRPr="008B1BF8">
        <w:rPr>
          <w:rFonts w:ascii="Times New Roman" w:hAnsi="Times New Roman" w:cs="Times New Roman"/>
          <w:color w:val="FF0000"/>
        </w:rPr>
        <w:t xml:space="preserve"> = new </w:t>
      </w:r>
      <w:proofErr w:type="gramStart"/>
      <w:r w:rsidRPr="008B1BF8">
        <w:rPr>
          <w:rFonts w:ascii="Times New Roman" w:hAnsi="Times New Roman" w:cs="Times New Roman"/>
          <w:color w:val="FF0000"/>
        </w:rPr>
        <w:t>Scanner(</w:t>
      </w:r>
      <w:proofErr w:type="gramEnd"/>
      <w:r w:rsidRPr="008B1BF8">
        <w:rPr>
          <w:rFonts w:ascii="Times New Roman" w:hAnsi="Times New Roman" w:cs="Times New Roman"/>
          <w:color w:val="FF0000"/>
        </w:rPr>
        <w:t>System.in);</w:t>
      </w:r>
    </w:p>
    <w:p w14:paraId="5A950044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proofErr w:type="spellStart"/>
      <w:r w:rsidRPr="008B1BF8">
        <w:rPr>
          <w:rFonts w:ascii="Times New Roman" w:hAnsi="Times New Roman" w:cs="Times New Roman"/>
          <w:color w:val="FF0000"/>
        </w:rPr>
        <w:t>System.out.println</w:t>
      </w:r>
      <w:proofErr w:type="spellEnd"/>
      <w:r w:rsidRPr="008B1BF8">
        <w:rPr>
          <w:rFonts w:ascii="Times New Roman" w:hAnsi="Times New Roman" w:cs="Times New Roman"/>
          <w:color w:val="FF0000"/>
        </w:rPr>
        <w:t>("Enter a number");</w:t>
      </w:r>
    </w:p>
    <w:p w14:paraId="21380F91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int n = </w:t>
      </w:r>
      <w:proofErr w:type="spellStart"/>
      <w:proofErr w:type="gramStart"/>
      <w:r w:rsidRPr="008B1BF8">
        <w:rPr>
          <w:rFonts w:ascii="Times New Roman" w:hAnsi="Times New Roman" w:cs="Times New Roman"/>
          <w:color w:val="FF0000"/>
        </w:rPr>
        <w:t>sc.nextInt</w:t>
      </w:r>
      <w:proofErr w:type="spellEnd"/>
      <w:proofErr w:type="gramEnd"/>
      <w:r w:rsidRPr="008B1BF8">
        <w:rPr>
          <w:rFonts w:ascii="Times New Roman" w:hAnsi="Times New Roman" w:cs="Times New Roman"/>
          <w:color w:val="FF0000"/>
        </w:rPr>
        <w:t>();//123</w:t>
      </w:r>
    </w:p>
    <w:p w14:paraId="7EB9DF80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int temp=0;</w:t>
      </w:r>
    </w:p>
    <w:p w14:paraId="3BC029B0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560C05E6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int sign = (n&lt;0</w:t>
      </w:r>
      <w:proofErr w:type="gramStart"/>
      <w:r w:rsidRPr="008B1BF8">
        <w:rPr>
          <w:rFonts w:ascii="Times New Roman" w:hAnsi="Times New Roman" w:cs="Times New Roman"/>
          <w:color w:val="FF0000"/>
        </w:rPr>
        <w:t>) ?</w:t>
      </w:r>
      <w:proofErr w:type="gramEnd"/>
      <w:r w:rsidRPr="008B1BF8">
        <w:rPr>
          <w:rFonts w:ascii="Times New Roman" w:hAnsi="Times New Roman" w:cs="Times New Roman"/>
          <w:color w:val="FF0000"/>
        </w:rPr>
        <w:t xml:space="preserve"> -1 :1;// Determine the sign of the number</w:t>
      </w:r>
    </w:p>
    <w:p w14:paraId="264B34E7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 n = </w:t>
      </w:r>
      <w:proofErr w:type="spellStart"/>
      <w:r w:rsidRPr="008B1BF8">
        <w:rPr>
          <w:rFonts w:ascii="Times New Roman" w:hAnsi="Times New Roman" w:cs="Times New Roman"/>
          <w:color w:val="FF0000"/>
        </w:rPr>
        <w:t>Math.abs</w:t>
      </w:r>
      <w:proofErr w:type="spellEnd"/>
      <w:r w:rsidRPr="008B1BF8">
        <w:rPr>
          <w:rFonts w:ascii="Times New Roman" w:hAnsi="Times New Roman" w:cs="Times New Roman"/>
          <w:color w:val="FF0000"/>
        </w:rPr>
        <w:t>(n); // Work with the absolute value of the number</w:t>
      </w:r>
    </w:p>
    <w:p w14:paraId="2E394E6C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 </w:t>
      </w:r>
    </w:p>
    <w:p w14:paraId="67824A2B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while(n&gt;</w:t>
      </w:r>
      <w:proofErr w:type="gramStart"/>
      <w:r w:rsidRPr="008B1BF8">
        <w:rPr>
          <w:rFonts w:ascii="Times New Roman" w:hAnsi="Times New Roman" w:cs="Times New Roman"/>
          <w:color w:val="FF0000"/>
        </w:rPr>
        <w:t>0){</w:t>
      </w:r>
      <w:proofErr w:type="gramEnd"/>
    </w:p>
    <w:p w14:paraId="0C6431A9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temp = temp*10 + n%10;//3 --&gt;</w:t>
      </w:r>
    </w:p>
    <w:p w14:paraId="7AD1D24B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n = n/10;//12</w:t>
      </w:r>
    </w:p>
    <w:p w14:paraId="5E7D8666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}</w:t>
      </w:r>
    </w:p>
    <w:p w14:paraId="1099DA57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7959E291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 temp *= sign;</w:t>
      </w:r>
    </w:p>
    <w:p w14:paraId="0855BFE7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 </w:t>
      </w:r>
    </w:p>
    <w:p w14:paraId="5CAFB1B2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 xml:space="preserve"> </w:t>
      </w:r>
      <w:proofErr w:type="gramStart"/>
      <w:r w:rsidRPr="008B1BF8">
        <w:rPr>
          <w:rFonts w:ascii="Times New Roman" w:hAnsi="Times New Roman" w:cs="Times New Roman"/>
          <w:color w:val="FF0000"/>
        </w:rPr>
        <w:t>if(</w:t>
      </w:r>
      <w:proofErr w:type="gramEnd"/>
      <w:r w:rsidRPr="008B1BF8">
        <w:rPr>
          <w:rFonts w:ascii="Times New Roman" w:hAnsi="Times New Roman" w:cs="Times New Roman"/>
          <w:color w:val="FF0000"/>
        </w:rPr>
        <w:t>sign == -1)</w:t>
      </w:r>
    </w:p>
    <w:p w14:paraId="5B40DD05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proofErr w:type="spellStart"/>
      <w:r w:rsidRPr="008B1BF8">
        <w:rPr>
          <w:rFonts w:ascii="Times New Roman" w:hAnsi="Times New Roman" w:cs="Times New Roman"/>
          <w:color w:val="FF0000"/>
        </w:rPr>
        <w:t>System.out.print</w:t>
      </w:r>
      <w:proofErr w:type="spellEnd"/>
      <w:r w:rsidRPr="008B1BF8">
        <w:rPr>
          <w:rFonts w:ascii="Times New Roman" w:hAnsi="Times New Roman" w:cs="Times New Roman"/>
          <w:color w:val="FF0000"/>
        </w:rPr>
        <w:t>("reverse number: "+ temp);</w:t>
      </w:r>
    </w:p>
    <w:p w14:paraId="626BDD1C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else</w:t>
      </w:r>
    </w:p>
    <w:p w14:paraId="5F0E6246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ab/>
      </w:r>
      <w:proofErr w:type="spellStart"/>
      <w:r w:rsidRPr="008B1BF8">
        <w:rPr>
          <w:rFonts w:ascii="Times New Roman" w:hAnsi="Times New Roman" w:cs="Times New Roman"/>
          <w:color w:val="FF0000"/>
        </w:rPr>
        <w:t>System.out.print</w:t>
      </w:r>
      <w:proofErr w:type="spellEnd"/>
      <w:r w:rsidRPr="008B1BF8">
        <w:rPr>
          <w:rFonts w:ascii="Times New Roman" w:hAnsi="Times New Roman" w:cs="Times New Roman"/>
          <w:color w:val="FF0000"/>
        </w:rPr>
        <w:t>("reverse number: "+ temp);</w:t>
      </w:r>
    </w:p>
    <w:p w14:paraId="45DCEEDF" w14:textId="77777777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}</w:t>
      </w:r>
    </w:p>
    <w:p w14:paraId="05049357" w14:textId="47C4B9E0" w:rsidR="008B1BF8" w:rsidRPr="008B1BF8" w:rsidRDefault="008B1BF8" w:rsidP="008B1BF8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B1BF8">
        <w:rPr>
          <w:rFonts w:ascii="Times New Roman" w:hAnsi="Times New Roman" w:cs="Times New Roman"/>
          <w:color w:val="FF0000"/>
        </w:rPr>
        <w:t>}</w:t>
      </w:r>
    </w:p>
    <w:p w14:paraId="662BD112" w14:textId="4BD7F508" w:rsidR="009C64CD" w:rsidRPr="008B1BF8" w:rsidRDefault="009C64CD" w:rsidP="00B40C63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>
        <w:rPr>
          <w:noProof/>
        </w:rPr>
        <w:drawing>
          <wp:inline distT="0" distB="0" distL="0" distR="0" wp14:anchorId="36E00727" wp14:editId="4B7F3570">
            <wp:extent cx="5743575" cy="981075"/>
            <wp:effectExtent l="0" t="0" r="9525" b="9525"/>
            <wp:docPr id="13138267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82677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468A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8B044E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14:paraId="6D4F66F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14:paraId="1A2F16C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B88ED5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6F04F1E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BC1DF1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14:paraId="47989F5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14:paraId="4526B87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14:paraId="797F3C23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120</w:t>
      </w:r>
    </w:p>
    <w:p w14:paraId="3E6B9F92" w14:textId="553FF441" w:rsidR="006A0BE2" w:rsidRPr="00BF4196" w:rsidRDefault="006A0BE2" w:rsidP="00B40C63">
      <w:pPr>
        <w:spacing w:after="0" w:line="240" w:lineRule="auto"/>
        <w:rPr>
          <w:rFonts w:ascii="Times New Roman" w:hAnsi="Times New Roman" w:cs="Times New Roman"/>
        </w:rPr>
      </w:pPr>
    </w:p>
    <w:p w14:paraId="2133108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F0E417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9. String Palindrome</w:t>
      </w:r>
    </w:p>
    <w:p w14:paraId="20F363E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14:paraId="344D5D2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F92ED48" w14:textId="4D172BED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2A5DA9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14:paraId="5FBFC16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14:paraId="5A6A56B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3C8D985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14:paraId="1F198CEF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Here’s a continuation of the list of assignment questions starting from question 21, with two test cases for each:</w:t>
      </w:r>
    </w:p>
    <w:p w14:paraId="4E1B3B42" w14:textId="77777777" w:rsidR="006E0A21" w:rsidRDefault="006E0A21" w:rsidP="00B40C63">
      <w:pPr>
        <w:spacing w:after="0" w:line="240" w:lineRule="auto"/>
        <w:rPr>
          <w:rFonts w:ascii="Times New Roman" w:hAnsi="Times New Roman" w:cs="Times New Roman"/>
        </w:rPr>
      </w:pPr>
    </w:p>
    <w:p w14:paraId="4977D750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158BED69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;</w:t>
      </w:r>
    </w:p>
    <w:p w14:paraId="341F845A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class </w:t>
      </w:r>
      <w:proofErr w:type="spellStart"/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StringPellindrom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{</w:t>
      </w:r>
      <w:proofErr w:type="gramEnd"/>
    </w:p>
    <w:p w14:paraId="382534CE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0667A0F3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static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boolean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 </w:t>
      </w:r>
      <w:proofErr w:type="spellStart"/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pellindrome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(</w:t>
      </w:r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>String s)</w:t>
      </w:r>
    </w:p>
    <w:p w14:paraId="50964326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{</w:t>
      </w:r>
    </w:p>
    <w:p w14:paraId="2F9ADD7A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//String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orgi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 = s;</w:t>
      </w:r>
    </w:p>
    <w:p w14:paraId="632F4E89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String temp = "";</w:t>
      </w:r>
    </w:p>
    <w:p w14:paraId="28E4C6F8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=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s.length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()-1;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&gt;=0;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--)</w:t>
      </w:r>
    </w:p>
    <w:p w14:paraId="6BB1F2D4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{</w:t>
      </w:r>
    </w:p>
    <w:p w14:paraId="24BDADF2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  temp += </w:t>
      </w:r>
      <w:proofErr w:type="spellStart"/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s.charAt</w:t>
      </w:r>
      <w:proofErr w:type="spellEnd"/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);</w:t>
      </w:r>
    </w:p>
    <w:p w14:paraId="1BC6EB5E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// </w:t>
      </w:r>
      <w:proofErr w:type="spellStart"/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s.charAt</w:t>
      </w:r>
      <w:proofErr w:type="spellEnd"/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>[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] =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s.charAt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[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s.length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];</w:t>
      </w:r>
    </w:p>
    <w:p w14:paraId="39402F72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}</w:t>
      </w:r>
    </w:p>
    <w:p w14:paraId="6E68E807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("reverse String: "+temp);</w:t>
      </w:r>
    </w:p>
    <w:p w14:paraId="499A368D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3C2B892D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if(</w:t>
      </w:r>
      <w:proofErr w:type="spellStart"/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s.equals</w:t>
      </w:r>
      <w:proofErr w:type="spellEnd"/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>(temp))</w:t>
      </w:r>
    </w:p>
    <w:p w14:paraId="6D3A67E6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 return true;</w:t>
      </w:r>
      <w:r w:rsidRPr="006E0A21">
        <w:rPr>
          <w:rFonts w:ascii="Times New Roman" w:hAnsi="Times New Roman" w:cs="Times New Roman"/>
          <w:b/>
          <w:bCs/>
          <w:color w:val="FF0000"/>
        </w:rPr>
        <w:tab/>
      </w:r>
    </w:p>
    <w:p w14:paraId="74B0D99D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else </w:t>
      </w:r>
    </w:p>
    <w:p w14:paraId="3F994E00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ab/>
        <w:t>return false;</w:t>
      </w:r>
    </w:p>
    <w:p w14:paraId="77523A7A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}</w:t>
      </w:r>
    </w:p>
    <w:p w14:paraId="289A4A6A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42259428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36B19F98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 xml:space="preserve">String[]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args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){</w:t>
      </w:r>
    </w:p>
    <w:p w14:paraId="5744549F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Scanner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sc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 = new </w:t>
      </w:r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Scanner(</w:t>
      </w:r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>System.in);</w:t>
      </w:r>
    </w:p>
    <w:p w14:paraId="736F3FC2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("enter a string");</w:t>
      </w:r>
    </w:p>
    <w:p w14:paraId="0DEDFA2E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 xml:space="preserve">String str = </w:t>
      </w:r>
      <w:proofErr w:type="spellStart"/>
      <w:proofErr w:type="gramStart"/>
      <w:r w:rsidRPr="006E0A21">
        <w:rPr>
          <w:rFonts w:ascii="Times New Roman" w:hAnsi="Times New Roman" w:cs="Times New Roman"/>
          <w:b/>
          <w:bCs/>
          <w:color w:val="FF0000"/>
        </w:rPr>
        <w:t>sc.nextLine</w:t>
      </w:r>
      <w:proofErr w:type="spellEnd"/>
      <w:proofErr w:type="gramEnd"/>
      <w:r w:rsidRPr="006E0A21">
        <w:rPr>
          <w:rFonts w:ascii="Times New Roman" w:hAnsi="Times New Roman" w:cs="Times New Roman"/>
          <w:b/>
          <w:bCs/>
          <w:color w:val="FF0000"/>
        </w:rPr>
        <w:t>();</w:t>
      </w:r>
    </w:p>
    <w:p w14:paraId="7DA35E32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("is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pellindrome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 xml:space="preserve">: " + </w:t>
      </w:r>
      <w:proofErr w:type="spellStart"/>
      <w:r w:rsidRPr="006E0A21">
        <w:rPr>
          <w:rFonts w:ascii="Times New Roman" w:hAnsi="Times New Roman" w:cs="Times New Roman"/>
          <w:b/>
          <w:bCs/>
          <w:color w:val="FF0000"/>
        </w:rPr>
        <w:t>pellindrome</w:t>
      </w:r>
      <w:proofErr w:type="spellEnd"/>
      <w:r w:rsidRPr="006E0A21">
        <w:rPr>
          <w:rFonts w:ascii="Times New Roman" w:hAnsi="Times New Roman" w:cs="Times New Roman"/>
          <w:b/>
          <w:bCs/>
          <w:color w:val="FF0000"/>
        </w:rPr>
        <w:t>(str));</w:t>
      </w:r>
    </w:p>
    <w:p w14:paraId="7F6199CC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}</w:t>
      </w:r>
    </w:p>
    <w:p w14:paraId="5E562E34" w14:textId="77777777" w:rsidR="006E0A21" w:rsidRPr="006E0A21" w:rsidRDefault="006E0A21" w:rsidP="006E0A21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6E0A21">
        <w:rPr>
          <w:rFonts w:ascii="Times New Roman" w:hAnsi="Times New Roman" w:cs="Times New Roman"/>
          <w:b/>
          <w:bCs/>
          <w:color w:val="FF0000"/>
        </w:rPr>
        <w:t>}</w:t>
      </w:r>
    </w:p>
    <w:p w14:paraId="651B12A6" w14:textId="77777777" w:rsidR="006E0A21" w:rsidRPr="00BF4196" w:rsidRDefault="006E0A21" w:rsidP="00B40C63">
      <w:pPr>
        <w:spacing w:after="0" w:line="240" w:lineRule="auto"/>
        <w:rPr>
          <w:rFonts w:ascii="Times New Roman" w:hAnsi="Times New Roman" w:cs="Times New Roman"/>
        </w:rPr>
      </w:pPr>
    </w:p>
    <w:p w14:paraId="32406C11" w14:textId="0E521B95" w:rsidR="00B40C63" w:rsidRPr="00BF4196" w:rsidRDefault="006E0A21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EF8CC1A" wp14:editId="29BB001D">
            <wp:extent cx="5629275" cy="2162175"/>
            <wp:effectExtent l="0" t="0" r="9525" b="9525"/>
            <wp:docPr id="16358821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88216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4B750" w14:textId="77777777" w:rsidR="006E64F8" w:rsidRDefault="006E64F8" w:rsidP="00B40C63">
      <w:pPr>
        <w:spacing w:after="0" w:line="240" w:lineRule="auto"/>
        <w:rPr>
          <w:rFonts w:ascii="Times New Roman" w:hAnsi="Times New Roman" w:cs="Times New Roman"/>
        </w:rPr>
      </w:pPr>
    </w:p>
    <w:p w14:paraId="6C7E8757" w14:textId="3F6F2ED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14:paraId="4D1AF32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14:paraId="1DEF751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66BBD3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Test Cases:</w:t>
      </w:r>
    </w:p>
    <w:p w14:paraId="6E47846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8AE786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14:paraId="684E926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14:paraId="2952C0E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14:paraId="66BFF938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14:paraId="07AC9E2D" w14:textId="77777777" w:rsidR="00A6039C" w:rsidRDefault="00A6039C" w:rsidP="00B40C63">
      <w:pPr>
        <w:spacing w:after="0" w:line="240" w:lineRule="auto"/>
        <w:rPr>
          <w:rFonts w:ascii="Times New Roman" w:hAnsi="Times New Roman" w:cs="Times New Roman"/>
        </w:rPr>
      </w:pPr>
    </w:p>
    <w:p w14:paraId="4B12258A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.Scanner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;</w:t>
      </w:r>
    </w:p>
    <w:p w14:paraId="1236ED23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 xml:space="preserve">import </w:t>
      </w:r>
      <w:proofErr w:type="spellStart"/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java.util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.Arrays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;</w:t>
      </w:r>
    </w:p>
    <w:p w14:paraId="60340E90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 xml:space="preserve">class </w:t>
      </w:r>
      <w:proofErr w:type="spellStart"/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ArrayLeftRotation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{</w:t>
      </w:r>
      <w:proofErr w:type="gramEnd"/>
    </w:p>
    <w:p w14:paraId="481F82A7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 xml:space="preserve">public static void </w:t>
      </w: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main(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String []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args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){</w:t>
      </w:r>
    </w:p>
    <w:p w14:paraId="7BE4206C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  <w:t xml:space="preserve">Scanner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sc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 = new </w:t>
      </w: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Scanner(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System.in);</w:t>
      </w:r>
    </w:p>
    <w:p w14:paraId="79BCD4AE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("enter a size of array!!!");</w:t>
      </w:r>
    </w:p>
    <w:p w14:paraId="5C380461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  <w:t xml:space="preserve">int size = </w:t>
      </w:r>
      <w:proofErr w:type="spellStart"/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sc.nextInt</w:t>
      </w:r>
      <w:proofErr w:type="spellEnd"/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();</w:t>
      </w:r>
    </w:p>
    <w:p w14:paraId="6C0CF01A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  <w:t xml:space="preserve">int </w:t>
      </w:r>
      <w:proofErr w:type="spellStart"/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[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] = new int[size];</w:t>
      </w:r>
    </w:p>
    <w:p w14:paraId="476400BE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("enter position to left rotate");</w:t>
      </w:r>
    </w:p>
    <w:p w14:paraId="627D570F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  <w:t xml:space="preserve">int d = </w:t>
      </w:r>
      <w:proofErr w:type="spellStart"/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sc.nextInt</w:t>
      </w:r>
      <w:proofErr w:type="spellEnd"/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();</w:t>
      </w:r>
    </w:p>
    <w:p w14:paraId="7D81B2B6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  <w:t xml:space="preserve">int </w:t>
      </w: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temp[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] = new int[size];</w:t>
      </w:r>
    </w:p>
    <w:p w14:paraId="73B1EF45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</w:p>
    <w:p w14:paraId="0C350D5A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("enter array elements");</w:t>
      </w:r>
    </w:p>
    <w:p w14:paraId="6A4DDCBB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=0;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&lt;size ;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++){</w:t>
      </w:r>
    </w:p>
    <w:p w14:paraId="4819E420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  <w:r w:rsidRPr="00A6039C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[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] = </w:t>
      </w:r>
      <w:proofErr w:type="spellStart"/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sc.nextInt</w:t>
      </w:r>
      <w:proofErr w:type="spellEnd"/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>();</w:t>
      </w:r>
    </w:p>
    <w:p w14:paraId="24517293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>}</w:t>
      </w:r>
    </w:p>
    <w:p w14:paraId="63A527CC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("</w:t>
      </w: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original :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 xml:space="preserve"> "+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Arrays.toString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(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));</w:t>
      </w:r>
    </w:p>
    <w:p w14:paraId="51F4B85E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</w:p>
    <w:p w14:paraId="3451C045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</w:p>
    <w:p w14:paraId="3F49F3E7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=0;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&lt;size-d ;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++){</w:t>
      </w:r>
    </w:p>
    <w:p w14:paraId="131EC0C8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 xml:space="preserve">      temp[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] =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[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d+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];</w:t>
      </w:r>
    </w:p>
    <w:p w14:paraId="1DD686A9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>}</w:t>
      </w:r>
    </w:p>
    <w:p w14:paraId="49F8B83E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for(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 xml:space="preserve">int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=0;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&lt;d ;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++){</w:t>
      </w:r>
    </w:p>
    <w:p w14:paraId="65C0FADD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temp[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 xml:space="preserve">size - 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d+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] =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arr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[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i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];</w:t>
      </w:r>
    </w:p>
    <w:p w14:paraId="3764D00B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>}</w:t>
      </w:r>
    </w:p>
    <w:p w14:paraId="318E1515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ab/>
      </w:r>
      <w:r w:rsidRPr="00A6039C">
        <w:rPr>
          <w:rFonts w:ascii="Times New Roman" w:hAnsi="Times New Roman" w:cs="Times New Roman"/>
          <w:b/>
          <w:bCs/>
          <w:color w:val="FF0000"/>
        </w:rPr>
        <w:tab/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System.out.println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 xml:space="preserve">("after </w:t>
      </w:r>
      <w:proofErr w:type="gramStart"/>
      <w:r w:rsidRPr="00A6039C">
        <w:rPr>
          <w:rFonts w:ascii="Times New Roman" w:hAnsi="Times New Roman" w:cs="Times New Roman"/>
          <w:b/>
          <w:bCs/>
          <w:color w:val="FF0000"/>
        </w:rPr>
        <w:t>rotate :</w:t>
      </w:r>
      <w:proofErr w:type="gramEnd"/>
      <w:r w:rsidRPr="00A6039C">
        <w:rPr>
          <w:rFonts w:ascii="Times New Roman" w:hAnsi="Times New Roman" w:cs="Times New Roman"/>
          <w:b/>
          <w:bCs/>
          <w:color w:val="FF0000"/>
        </w:rPr>
        <w:t xml:space="preserve"> "+</w:t>
      </w:r>
      <w:proofErr w:type="spellStart"/>
      <w:r w:rsidRPr="00A6039C">
        <w:rPr>
          <w:rFonts w:ascii="Times New Roman" w:hAnsi="Times New Roman" w:cs="Times New Roman"/>
          <w:b/>
          <w:bCs/>
          <w:color w:val="FF0000"/>
        </w:rPr>
        <w:t>Arrays.toString</w:t>
      </w:r>
      <w:proofErr w:type="spellEnd"/>
      <w:r w:rsidRPr="00A6039C">
        <w:rPr>
          <w:rFonts w:ascii="Times New Roman" w:hAnsi="Times New Roman" w:cs="Times New Roman"/>
          <w:b/>
          <w:bCs/>
          <w:color w:val="FF0000"/>
        </w:rPr>
        <w:t>(temp));</w:t>
      </w:r>
    </w:p>
    <w:p w14:paraId="32CB8D5D" w14:textId="77777777" w:rsidR="00A6039C" w:rsidRP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>}</w:t>
      </w:r>
    </w:p>
    <w:p w14:paraId="2E38FF6D" w14:textId="45FAEE3E" w:rsidR="00A6039C" w:rsidRDefault="00A6039C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 w:rsidRPr="00A6039C">
        <w:rPr>
          <w:rFonts w:ascii="Times New Roman" w:hAnsi="Times New Roman" w:cs="Times New Roman"/>
          <w:b/>
          <w:bCs/>
          <w:color w:val="FF0000"/>
        </w:rPr>
        <w:t>}</w:t>
      </w:r>
    </w:p>
    <w:p w14:paraId="61C206A3" w14:textId="24B0E0DA" w:rsidR="006A78C2" w:rsidRPr="00A6039C" w:rsidRDefault="006A78C2" w:rsidP="00A6039C">
      <w:pPr>
        <w:spacing w:after="0" w:line="240" w:lineRule="auto"/>
        <w:rPr>
          <w:rFonts w:ascii="Times New Roman" w:hAnsi="Times New Roman" w:cs="Times New Roman"/>
          <w:b/>
          <w:bCs/>
          <w:color w:val="FF0000"/>
        </w:rPr>
      </w:pPr>
      <w:r>
        <w:rPr>
          <w:noProof/>
        </w:rPr>
        <w:lastRenderedPageBreak/>
        <w:drawing>
          <wp:inline distT="0" distB="0" distL="0" distR="0" wp14:anchorId="30AEE2B6" wp14:editId="403C3FF3">
            <wp:extent cx="5657850" cy="3629025"/>
            <wp:effectExtent l="0" t="0" r="0" b="9525"/>
            <wp:docPr id="18753998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39980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8D13A" w14:textId="77777777" w:rsidR="00432C23" w:rsidRPr="00BF4196" w:rsidRDefault="00432C23" w:rsidP="00B40C63">
      <w:pPr>
        <w:spacing w:after="0" w:line="240" w:lineRule="auto"/>
        <w:rPr>
          <w:rFonts w:ascii="Times New Roman" w:hAnsi="Times New Roman" w:cs="Times New Roman"/>
        </w:rPr>
      </w:pPr>
    </w:p>
    <w:sectPr w:rsidR="00432C23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B0502040204020203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0F54A6"/>
    <w:rsid w:val="002D01E9"/>
    <w:rsid w:val="00432C23"/>
    <w:rsid w:val="00501719"/>
    <w:rsid w:val="00550AAD"/>
    <w:rsid w:val="00580134"/>
    <w:rsid w:val="006A0BE2"/>
    <w:rsid w:val="006A78C2"/>
    <w:rsid w:val="006C66A1"/>
    <w:rsid w:val="006E0A21"/>
    <w:rsid w:val="006E64F8"/>
    <w:rsid w:val="0087685C"/>
    <w:rsid w:val="008B09F3"/>
    <w:rsid w:val="008B1148"/>
    <w:rsid w:val="008B1BF8"/>
    <w:rsid w:val="009162EE"/>
    <w:rsid w:val="00925748"/>
    <w:rsid w:val="0095399B"/>
    <w:rsid w:val="009C64CD"/>
    <w:rsid w:val="00A47BB5"/>
    <w:rsid w:val="00A6039C"/>
    <w:rsid w:val="00B40C63"/>
    <w:rsid w:val="00BF4196"/>
    <w:rsid w:val="00CA6FD4"/>
    <w:rsid w:val="00CB68B2"/>
    <w:rsid w:val="00D90C14"/>
    <w:rsid w:val="00D96B73"/>
    <w:rsid w:val="00D975BF"/>
    <w:rsid w:val="00EF1EAD"/>
    <w:rsid w:val="00FC0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EF4B2"/>
  <w15:docId w15:val="{6FA903FD-3F78-43BF-8BAA-80F07C93C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9</Pages>
  <Words>966</Words>
  <Characters>551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Himanshu Yadav</cp:lastModifiedBy>
  <cp:revision>27</cp:revision>
  <dcterms:created xsi:type="dcterms:W3CDTF">2024-09-23T05:51:00Z</dcterms:created>
  <dcterms:modified xsi:type="dcterms:W3CDTF">2024-09-29T14:08:00Z</dcterms:modified>
</cp:coreProperties>
</file>